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it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9"/>
        <w:gridCol w:w="560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w Mill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802 147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ngle, Shreves &amp; Ratn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vital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69F381E" w:rsidR="00661C78" w:rsidRDefault="005E5B36">
      <w:r>
        <w:rPr>
          <w:noProof/>
        </w:rPr>
        <w:drawing>
          <wp:inline distT="0" distB="0" distL="0" distR="0" wp14:anchorId="6A09FDCF" wp14:editId="1874745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E5B36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